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F78480" w14:textId="77777777" w:rsidR="00225B12" w:rsidRDefault="00225B12" w:rsidP="00027942">
      <w:pPr>
        <w:ind w:left="-450"/>
        <w:jc w:val="center"/>
        <w:rPr>
          <w:b/>
          <w:bCs/>
          <w:lang w:val="en-US"/>
        </w:rPr>
      </w:pPr>
    </w:p>
    <w:p w14:paraId="55A3289F" w14:textId="44531E95" w:rsidR="00BC37DD" w:rsidRDefault="00FB264C" w:rsidP="00FB264C">
      <w:pPr>
        <w:ind w:left="-450"/>
        <w:jc w:val="center"/>
        <w:rPr>
          <w:b/>
          <w:bCs/>
          <w:lang w:val="en-US"/>
        </w:rPr>
      </w:pPr>
      <w:r w:rsidRPr="00FB264C">
        <w:rPr>
          <w:b/>
          <w:bCs/>
        </w:rPr>
        <w:drawing>
          <wp:inline distT="0" distB="0" distL="0" distR="0" wp14:anchorId="43C921C1" wp14:editId="6E463A52">
            <wp:extent cx="6539230" cy="2683028"/>
            <wp:effectExtent l="0" t="0" r="13970" b="952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1720BB6-246E-4D71-93EC-7CD900AA5D2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44659E67" w14:textId="574A73AC" w:rsidR="007A5FB8" w:rsidRPr="007A5FB8" w:rsidRDefault="007A5FB8" w:rsidP="00FB264C">
      <w:pPr>
        <w:rPr>
          <w:b/>
          <w:bCs/>
          <w:lang w:val="en-US"/>
        </w:rPr>
      </w:pPr>
      <w:r w:rsidRPr="007A5FB8">
        <w:rPr>
          <w:b/>
          <w:bCs/>
          <w:lang w:val="en-US"/>
        </w:rPr>
        <w:t>Supporting Figure S1:</w:t>
      </w:r>
      <w:r w:rsidR="00FB264C" w:rsidRPr="00FB264C">
        <w:rPr>
          <w:b/>
          <w:bCs/>
        </w:rPr>
        <w:t xml:space="preserve"> </w:t>
      </w:r>
      <w:r w:rsidR="00FB264C" w:rsidRPr="00FB264C">
        <w:t>Effect of initialization on final accuracy and convergence curves. validation accuracy (Dice) and training loss for a network with random initialization vs. initialization from a network trained on a 3T dataset is shown. The segmentation results indicate a statistically significant improvement over two nuclei (VA and Hb) when initialized from the 3T network.</w:t>
      </w:r>
    </w:p>
    <w:p w14:paraId="73961D4E" w14:textId="77777777" w:rsidR="00E248EF" w:rsidRDefault="00E248EF" w:rsidP="0042079C">
      <w:pPr>
        <w:rPr>
          <w:b/>
          <w:bCs/>
          <w:lang w:val="en-US"/>
        </w:rPr>
      </w:pPr>
    </w:p>
    <w:p w14:paraId="60EF1D10" w14:textId="77777777" w:rsidR="0042079C" w:rsidRDefault="0042079C" w:rsidP="0042079C">
      <w:pPr>
        <w:rPr>
          <w:b/>
          <w:bCs/>
          <w:lang w:val="en-US"/>
        </w:rPr>
      </w:pPr>
    </w:p>
    <w:p w14:paraId="503AE606" w14:textId="77777777" w:rsidR="0042079C" w:rsidRDefault="0042079C" w:rsidP="0042079C">
      <w:pPr>
        <w:rPr>
          <w:b/>
          <w:bCs/>
          <w:lang w:val="en-US"/>
        </w:rPr>
      </w:pPr>
    </w:p>
    <w:p w14:paraId="7E974DA4" w14:textId="77777777" w:rsidR="0042079C" w:rsidRDefault="0042079C" w:rsidP="0042079C">
      <w:pPr>
        <w:rPr>
          <w:b/>
          <w:bCs/>
          <w:lang w:val="en-US"/>
        </w:rPr>
      </w:pPr>
    </w:p>
    <w:p w14:paraId="0D8A8823" w14:textId="77777777" w:rsidR="0042079C" w:rsidRDefault="0042079C" w:rsidP="0042079C">
      <w:pPr>
        <w:rPr>
          <w:b/>
          <w:bCs/>
          <w:lang w:val="en-US"/>
        </w:rPr>
      </w:pPr>
    </w:p>
    <w:p w14:paraId="16956E6D" w14:textId="77777777" w:rsidR="0042079C" w:rsidRDefault="0042079C" w:rsidP="0042079C">
      <w:pPr>
        <w:rPr>
          <w:b/>
          <w:bCs/>
          <w:lang w:val="en-US"/>
        </w:rPr>
      </w:pPr>
    </w:p>
    <w:p w14:paraId="13F438EC" w14:textId="77777777" w:rsidR="00B5752F" w:rsidRDefault="00B5752F" w:rsidP="00573D59">
      <w:pPr>
        <w:rPr>
          <w:b/>
        </w:rPr>
        <w:sectPr w:rsidR="00B5752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bookmarkStart w:id="0" w:name="_Hlk25661113"/>
      <w:bookmarkStart w:id="1" w:name="_Hlk26396321"/>
    </w:p>
    <w:p w14:paraId="40CDF892" w14:textId="21469902" w:rsidR="00813785" w:rsidRDefault="006F5ABF" w:rsidP="00573D59">
      <w:r>
        <w:rPr>
          <w:b/>
        </w:rPr>
        <w:lastRenderedPageBreak/>
        <w:t xml:space="preserve">Supporting </w:t>
      </w:r>
      <w:r w:rsidR="005C509F">
        <w:rPr>
          <w:b/>
        </w:rPr>
        <w:t>T</w:t>
      </w:r>
      <w:r>
        <w:rPr>
          <w:b/>
        </w:rPr>
        <w:t xml:space="preserve">able </w:t>
      </w:r>
      <w:r w:rsidR="005C509F">
        <w:rPr>
          <w:b/>
        </w:rPr>
        <w:t>S</w:t>
      </w:r>
      <w:r>
        <w:rPr>
          <w:b/>
        </w:rPr>
        <w:t xml:space="preserve">1: </w:t>
      </w:r>
      <w:r w:rsidR="007775B6">
        <w:t>Image acquisition parameters for WMn- and CSFn-MPRAGE for 7T and 3T data used in this study</w:t>
      </w:r>
    </w:p>
    <w:p w14:paraId="2C68AE28" w14:textId="77777777" w:rsidR="007775B6" w:rsidRDefault="007775B6" w:rsidP="00573D59"/>
    <w:tbl>
      <w:tblPr>
        <w:tblW w:w="0" w:type="auto"/>
        <w:tblInd w:w="983" w:type="dxa"/>
        <w:tblBorders>
          <w:top w:val="single" w:sz="4" w:space="0" w:color="D0CECE"/>
          <w:left w:val="single" w:sz="4" w:space="0" w:color="D0CECE"/>
          <w:bottom w:val="single" w:sz="4" w:space="0" w:color="D0CECE"/>
          <w:right w:val="single" w:sz="4" w:space="0" w:color="D0CECE"/>
          <w:insideH w:val="single" w:sz="4" w:space="0" w:color="D0CECE"/>
          <w:insideV w:val="single" w:sz="4" w:space="0" w:color="D0CECE"/>
        </w:tblBorders>
        <w:tblCellMar>
          <w:top w:w="40" w:type="dxa"/>
          <w:left w:w="35" w:type="dxa"/>
          <w:bottom w:w="40" w:type="dxa"/>
          <w:right w:w="40" w:type="dxa"/>
        </w:tblCellMar>
        <w:tblLook w:val="0600" w:firstRow="0" w:lastRow="0" w:firstColumn="0" w:lastColumn="0" w:noHBand="1" w:noVBand="1"/>
      </w:tblPr>
      <w:tblGrid>
        <w:gridCol w:w="2076"/>
        <w:gridCol w:w="1532"/>
        <w:gridCol w:w="1588"/>
        <w:gridCol w:w="1729"/>
      </w:tblGrid>
      <w:tr w:rsidR="007775B6" w14:paraId="563C49F3" w14:textId="77777777" w:rsidTr="00793AF9">
        <w:trPr>
          <w:trHeight w:val="288"/>
        </w:trPr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2C1DDF40" w14:textId="77777777" w:rsidR="007775B6" w:rsidRPr="00A41BA0" w:rsidRDefault="007775B6" w:rsidP="00793AF9">
            <w:pPr>
              <w:spacing w:before="0" w:line="240" w:lineRule="auto"/>
              <w:jc w:val="left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110A58AB" w14:textId="77777777" w:rsidR="007775B6" w:rsidRPr="00A41BA0" w:rsidRDefault="007775B6" w:rsidP="00793AF9">
            <w:pPr>
              <w:spacing w:before="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41BA0">
              <w:rPr>
                <w:b/>
                <w:bCs/>
                <w:sz w:val="20"/>
                <w:szCs w:val="20"/>
              </w:rPr>
              <w:t>WMn-MPRAGE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F8575C" w14:textId="77777777" w:rsidR="007775B6" w:rsidRPr="00A41BA0" w:rsidRDefault="007775B6" w:rsidP="00793AF9">
            <w:pPr>
              <w:spacing w:before="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0A41BA0">
              <w:rPr>
                <w:b/>
                <w:bCs/>
                <w:sz w:val="20"/>
                <w:szCs w:val="20"/>
              </w:rPr>
              <w:t>CSFn-MPRAGE</w:t>
            </w:r>
          </w:p>
        </w:tc>
      </w:tr>
      <w:tr w:rsidR="007775B6" w14:paraId="63B5926F" w14:textId="77777777" w:rsidTr="00793AF9">
        <w:trPr>
          <w:trHeight w:val="288"/>
        </w:trPr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61EDCDD6" w14:textId="77777777" w:rsidR="007775B6" w:rsidRPr="00A41BA0" w:rsidRDefault="007775B6" w:rsidP="00793AF9">
            <w:pPr>
              <w:spacing w:before="0" w:line="240" w:lineRule="auto"/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</w:t>
            </w:r>
            <w:r w:rsidRPr="00A41BA0">
              <w:rPr>
                <w:b/>
                <w:bCs/>
                <w:sz w:val="20"/>
                <w:szCs w:val="20"/>
              </w:rPr>
              <w:t>canner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7AFE6D6B" w14:textId="77777777" w:rsidR="007775B6" w:rsidRPr="00A41BA0" w:rsidRDefault="007775B6" w:rsidP="00793AF9">
            <w:pPr>
              <w:widowControl w:val="0"/>
              <w:spacing w:before="0" w:line="240" w:lineRule="auto"/>
              <w:jc w:val="center"/>
              <w:rPr>
                <w:sz w:val="20"/>
                <w:szCs w:val="20"/>
              </w:rPr>
            </w:pPr>
            <w:r w:rsidRPr="00A41BA0">
              <w:rPr>
                <w:sz w:val="20"/>
                <w:szCs w:val="20"/>
              </w:rPr>
              <w:t>3T (GE)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0DB8AA8B" w14:textId="77777777" w:rsidR="007775B6" w:rsidRPr="00A41BA0" w:rsidRDefault="007775B6" w:rsidP="00793AF9">
            <w:pPr>
              <w:widowControl w:val="0"/>
              <w:spacing w:before="0" w:line="240" w:lineRule="auto"/>
              <w:jc w:val="center"/>
              <w:rPr>
                <w:sz w:val="20"/>
                <w:szCs w:val="20"/>
              </w:rPr>
            </w:pPr>
            <w:r w:rsidRPr="00A41BA0">
              <w:rPr>
                <w:sz w:val="20"/>
                <w:szCs w:val="20"/>
              </w:rPr>
              <w:t>7T (GE)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7355F7" w14:textId="77777777" w:rsidR="007775B6" w:rsidRPr="00A41BA0" w:rsidRDefault="007775B6" w:rsidP="00793AF9">
            <w:pPr>
              <w:widowControl w:val="0"/>
              <w:spacing w:before="0" w:line="240" w:lineRule="auto"/>
              <w:jc w:val="center"/>
              <w:rPr>
                <w:sz w:val="20"/>
                <w:szCs w:val="20"/>
              </w:rPr>
            </w:pPr>
            <w:r w:rsidRPr="00A41BA0">
              <w:rPr>
                <w:sz w:val="20"/>
                <w:szCs w:val="20"/>
              </w:rPr>
              <w:t>7T (GE)</w:t>
            </w:r>
          </w:p>
        </w:tc>
      </w:tr>
      <w:tr w:rsidR="007775B6" w14:paraId="2320994D" w14:textId="77777777" w:rsidTr="00793AF9">
        <w:trPr>
          <w:trHeight w:val="288"/>
        </w:trPr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47BFA4E3" w14:textId="77777777" w:rsidR="007775B6" w:rsidRPr="00A41BA0" w:rsidRDefault="007775B6" w:rsidP="00793AF9">
            <w:pPr>
              <w:spacing w:before="0"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A41BA0">
              <w:rPr>
                <w:b/>
                <w:bCs/>
                <w:sz w:val="20"/>
                <w:szCs w:val="20"/>
              </w:rPr>
              <w:t>TR/TS (</w:t>
            </w:r>
            <w:proofErr w:type="spellStart"/>
            <w:r w:rsidRPr="00A41BA0">
              <w:rPr>
                <w:b/>
                <w:bCs/>
                <w:sz w:val="20"/>
                <w:szCs w:val="20"/>
              </w:rPr>
              <w:t>ms</w:t>
            </w:r>
            <w:proofErr w:type="spellEnd"/>
            <w:r w:rsidRPr="00A41BA0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1E25615F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/4500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1B15493D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/6000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A766D4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2/3000</w:t>
            </w:r>
          </w:p>
        </w:tc>
      </w:tr>
      <w:tr w:rsidR="007775B6" w14:paraId="29249952" w14:textId="77777777" w:rsidTr="00793AF9">
        <w:trPr>
          <w:trHeight w:val="288"/>
        </w:trPr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34A5E0FC" w14:textId="77777777" w:rsidR="007775B6" w:rsidRPr="00A41BA0" w:rsidRDefault="007775B6" w:rsidP="00793AF9">
            <w:pPr>
              <w:spacing w:before="0"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A41BA0">
              <w:rPr>
                <w:b/>
                <w:bCs/>
                <w:sz w:val="20"/>
                <w:szCs w:val="20"/>
              </w:rPr>
              <w:t>TI (</w:t>
            </w:r>
            <w:proofErr w:type="spellStart"/>
            <w:r w:rsidRPr="00A41BA0">
              <w:rPr>
                <w:b/>
                <w:bCs/>
                <w:sz w:val="20"/>
                <w:szCs w:val="20"/>
              </w:rPr>
              <w:t>ms</w:t>
            </w:r>
            <w:proofErr w:type="spellEnd"/>
            <w:r w:rsidRPr="00A41BA0">
              <w:rPr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5AB4FE5C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0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6C8EEEF4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80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71F72F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00</w:t>
            </w:r>
          </w:p>
        </w:tc>
      </w:tr>
      <w:tr w:rsidR="007775B6" w14:paraId="7FDF42C2" w14:textId="77777777" w:rsidTr="00793AF9">
        <w:trPr>
          <w:trHeight w:val="31"/>
        </w:trPr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7C1AB10F" w14:textId="77777777" w:rsidR="007775B6" w:rsidRPr="00A41BA0" w:rsidRDefault="007775B6" w:rsidP="00793AF9">
            <w:pPr>
              <w:spacing w:before="0"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A41BA0">
              <w:rPr>
                <w:b/>
                <w:bCs/>
                <w:sz w:val="20"/>
                <w:szCs w:val="20"/>
              </w:rPr>
              <w:t>Flip (deg)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27077739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64759966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8ADA24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7775B6" w14:paraId="1165B49B" w14:textId="77777777" w:rsidTr="00793AF9">
        <w:trPr>
          <w:trHeight w:val="288"/>
        </w:trPr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331108B5" w14:textId="77777777" w:rsidR="007775B6" w:rsidRPr="00A41BA0" w:rsidRDefault="007775B6" w:rsidP="00793AF9">
            <w:pPr>
              <w:spacing w:before="0"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A41BA0">
              <w:rPr>
                <w:b/>
                <w:bCs/>
                <w:sz w:val="20"/>
                <w:szCs w:val="20"/>
              </w:rPr>
              <w:t xml:space="preserve">Matrix 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2F87E7E3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0 × 220 × 180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0BD7CB08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0 × 220 × 180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094A408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0 × 220 × 180</w:t>
            </w:r>
          </w:p>
        </w:tc>
      </w:tr>
      <w:tr w:rsidR="007775B6" w14:paraId="4D2B4C09" w14:textId="77777777" w:rsidTr="00793AF9">
        <w:trPr>
          <w:trHeight w:val="288"/>
        </w:trPr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05CE4ECB" w14:textId="77777777" w:rsidR="007775B6" w:rsidRPr="00A41BA0" w:rsidRDefault="007775B6" w:rsidP="00793AF9">
            <w:pPr>
              <w:spacing w:before="0" w:line="240" w:lineRule="auto"/>
              <w:jc w:val="left"/>
              <w:rPr>
                <w:b/>
                <w:bCs/>
                <w:sz w:val="20"/>
                <w:szCs w:val="20"/>
              </w:rPr>
            </w:pPr>
            <w:proofErr w:type="spellStart"/>
            <w:r>
              <w:rPr>
                <w:b/>
                <w:bCs/>
                <w:sz w:val="20"/>
                <w:szCs w:val="20"/>
              </w:rPr>
              <w:t>Acq</w:t>
            </w:r>
            <w:proofErr w:type="spellEnd"/>
            <w:r>
              <w:rPr>
                <w:b/>
                <w:bCs/>
                <w:sz w:val="20"/>
                <w:szCs w:val="20"/>
              </w:rPr>
              <w:t>. resolution</w:t>
            </w:r>
            <w:r w:rsidRPr="00A41BA0">
              <w:rPr>
                <w:b/>
                <w:bCs/>
                <w:sz w:val="20"/>
                <w:szCs w:val="20"/>
              </w:rPr>
              <w:t xml:space="preserve"> (mm)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56B162DD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x1x1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6E2A9D10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x1x1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8546A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x1x1</w:t>
            </w:r>
          </w:p>
        </w:tc>
      </w:tr>
      <w:tr w:rsidR="007775B6" w14:paraId="0C17802D" w14:textId="77777777" w:rsidTr="00793AF9">
        <w:trPr>
          <w:trHeight w:val="288"/>
        </w:trPr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1110D3E8" w14:textId="77777777" w:rsidR="007775B6" w:rsidRDefault="007775B6" w:rsidP="00793AF9">
            <w:pPr>
              <w:spacing w:before="0" w:line="240" w:lineRule="auto"/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ec. resolution (mm)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4D9E2E91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x0.5x0.7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486D4EDC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x0.5x0.7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4773420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x0.5x0.7</w:t>
            </w:r>
          </w:p>
        </w:tc>
      </w:tr>
      <w:tr w:rsidR="007775B6" w14:paraId="5AB99DAA" w14:textId="77777777" w:rsidTr="00793AF9">
        <w:trPr>
          <w:trHeight w:val="288"/>
        </w:trPr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7C9CFBEF" w14:textId="77777777" w:rsidR="007775B6" w:rsidRPr="00A41BA0" w:rsidRDefault="007775B6" w:rsidP="00793AF9">
            <w:pPr>
              <w:spacing w:before="0"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A41BA0">
              <w:rPr>
                <w:b/>
                <w:bCs/>
                <w:sz w:val="20"/>
                <w:szCs w:val="20"/>
              </w:rPr>
              <w:t>Parallel imaging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2D7A0BDE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e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3E2609DB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 × 1.5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54F7F7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x1</w:t>
            </w:r>
          </w:p>
        </w:tc>
      </w:tr>
      <w:tr w:rsidR="007775B6" w14:paraId="279F31CF" w14:textId="77777777" w:rsidTr="00793AF9">
        <w:trPr>
          <w:trHeight w:val="288"/>
        </w:trPr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1DE261EB" w14:textId="77777777" w:rsidR="007775B6" w:rsidRPr="00A41BA0" w:rsidRDefault="007775B6" w:rsidP="00793AF9">
            <w:pPr>
              <w:spacing w:before="0" w:line="240" w:lineRule="auto"/>
              <w:jc w:val="left"/>
              <w:rPr>
                <w:b/>
                <w:bCs/>
                <w:sz w:val="20"/>
                <w:szCs w:val="20"/>
              </w:rPr>
            </w:pPr>
            <w:r w:rsidRPr="00A41BA0">
              <w:rPr>
                <w:b/>
                <w:bCs/>
                <w:sz w:val="20"/>
                <w:szCs w:val="20"/>
              </w:rPr>
              <w:t>Coil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10D34213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-channel GE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vAlign w:val="center"/>
          </w:tcPr>
          <w:p w14:paraId="139A943E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-channel Nova</w:t>
            </w:r>
          </w:p>
        </w:tc>
        <w:tc>
          <w:tcPr>
            <w:tcW w:w="0" w:type="auto"/>
            <w:tcBorders>
              <w:top w:val="single" w:sz="4" w:space="0" w:color="D0CECE"/>
              <w:left w:val="single" w:sz="4" w:space="0" w:color="D0CECE"/>
              <w:bottom w:val="single" w:sz="4" w:space="0" w:color="D0CECE"/>
              <w:right w:val="single" w:sz="4" w:space="0" w:color="D0CECE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35D0FD" w14:textId="77777777" w:rsidR="007775B6" w:rsidRDefault="007775B6" w:rsidP="00793AF9">
            <w:pPr>
              <w:spacing w:before="0"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-channel Nova</w:t>
            </w:r>
          </w:p>
        </w:tc>
      </w:tr>
    </w:tbl>
    <w:p w14:paraId="233D2996" w14:textId="0623F295" w:rsidR="00573D59" w:rsidRDefault="00573D59" w:rsidP="00573D59"/>
    <w:p w14:paraId="5D7D01BC" w14:textId="77777777" w:rsidR="00515B04" w:rsidRDefault="00515B04" w:rsidP="006F5AB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rPr>
          <w:b/>
        </w:rPr>
      </w:pPr>
      <w:bookmarkStart w:id="2" w:name="_Hlk24194604"/>
      <w:bookmarkEnd w:id="0"/>
      <w:bookmarkEnd w:id="1"/>
    </w:p>
    <w:p w14:paraId="1FB868D5" w14:textId="77777777" w:rsidR="00225B12" w:rsidRDefault="00225B12" w:rsidP="006F5AB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rPr>
          <w:b/>
        </w:rPr>
      </w:pPr>
      <w:bookmarkStart w:id="3" w:name="_Hlk26396326"/>
    </w:p>
    <w:p w14:paraId="009A7D90" w14:textId="77777777" w:rsidR="00225B12" w:rsidRDefault="00225B12" w:rsidP="006F5AB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rPr>
          <w:b/>
        </w:rPr>
      </w:pPr>
    </w:p>
    <w:p w14:paraId="41CFAA0B" w14:textId="77777777" w:rsidR="00225B12" w:rsidRDefault="00225B12" w:rsidP="006F5AB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rPr>
          <w:b/>
        </w:rPr>
      </w:pPr>
    </w:p>
    <w:p w14:paraId="56BB52B2" w14:textId="77777777" w:rsidR="00225B12" w:rsidRDefault="00225B12" w:rsidP="006F5AB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rPr>
          <w:b/>
        </w:rPr>
      </w:pPr>
    </w:p>
    <w:p w14:paraId="6B604EC7" w14:textId="77777777" w:rsidR="00225B12" w:rsidRDefault="00225B12" w:rsidP="006F5AB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rPr>
          <w:b/>
        </w:rPr>
      </w:pPr>
    </w:p>
    <w:p w14:paraId="68BB1982" w14:textId="77777777" w:rsidR="00225B12" w:rsidRDefault="00225B12" w:rsidP="006F5AB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rPr>
          <w:b/>
        </w:rPr>
      </w:pPr>
    </w:p>
    <w:p w14:paraId="6CCE7BBF" w14:textId="77777777" w:rsidR="00225B12" w:rsidRDefault="00225B12" w:rsidP="006F5AB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rPr>
          <w:b/>
        </w:rPr>
      </w:pPr>
    </w:p>
    <w:p w14:paraId="486E4154" w14:textId="77777777" w:rsidR="00225B12" w:rsidRDefault="00225B12" w:rsidP="006F5AB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rPr>
          <w:b/>
        </w:rPr>
      </w:pPr>
    </w:p>
    <w:p w14:paraId="48CCFF91" w14:textId="77777777" w:rsidR="00225B12" w:rsidRDefault="00225B12" w:rsidP="006F5AB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rPr>
          <w:b/>
        </w:rPr>
      </w:pPr>
    </w:p>
    <w:p w14:paraId="7B754586" w14:textId="77777777" w:rsidR="00225B12" w:rsidRDefault="00225B12" w:rsidP="006F5AB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rPr>
          <w:b/>
        </w:rPr>
      </w:pPr>
    </w:p>
    <w:p w14:paraId="5CF91C71" w14:textId="77777777" w:rsidR="00225B12" w:rsidRDefault="00225B12" w:rsidP="006F5AB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rPr>
          <w:b/>
        </w:rPr>
      </w:pPr>
    </w:p>
    <w:p w14:paraId="5BC4F124" w14:textId="77777777" w:rsidR="00225B12" w:rsidRDefault="00225B12" w:rsidP="006F5AB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rPr>
          <w:b/>
        </w:rPr>
      </w:pPr>
    </w:p>
    <w:p w14:paraId="2D63E6F8" w14:textId="77777777" w:rsidR="00225B12" w:rsidRDefault="00225B12" w:rsidP="006F5AB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rPr>
          <w:b/>
        </w:rPr>
      </w:pPr>
    </w:p>
    <w:p w14:paraId="603156E1" w14:textId="77777777" w:rsidR="00B5752F" w:rsidRDefault="00B5752F" w:rsidP="006F5AB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  <w:rPr>
          <w:b/>
        </w:rPr>
        <w:sectPr w:rsidR="00B5752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393A19" w14:textId="5DC53A38" w:rsidR="006F5ABF" w:rsidRDefault="006F5ABF" w:rsidP="006F5AB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</w:pPr>
      <w:r>
        <w:rPr>
          <w:b/>
        </w:rPr>
        <w:lastRenderedPageBreak/>
        <w:t xml:space="preserve">Supporting </w:t>
      </w:r>
      <w:r w:rsidR="005C509F">
        <w:rPr>
          <w:b/>
        </w:rPr>
        <w:t>T</w:t>
      </w:r>
      <w:r>
        <w:rPr>
          <w:b/>
        </w:rPr>
        <w:t xml:space="preserve">able </w:t>
      </w:r>
      <w:r w:rsidR="005C509F">
        <w:rPr>
          <w:b/>
        </w:rPr>
        <w:t>S</w:t>
      </w:r>
      <w:r>
        <w:rPr>
          <w:b/>
        </w:rPr>
        <w:t xml:space="preserve">2: </w:t>
      </w:r>
      <w:r w:rsidR="00B85E6D">
        <w:rPr>
          <w:color w:val="222222"/>
          <w:shd w:val="clear" w:color="auto" w:fill="FFFFFF"/>
        </w:rPr>
        <w:t>Effect of loss function on Dice and VSI</w:t>
      </w:r>
      <w:r w:rsidR="00B85E6D" w:rsidRPr="00263011">
        <w:t>. Average Dice</w:t>
      </w:r>
      <w:bookmarkStart w:id="4" w:name="_Hlk38985536"/>
      <w:r w:rsidR="00B85E6D">
        <w:t xml:space="preserve"> and VSI</w:t>
      </w:r>
      <w:r w:rsidR="00B85E6D" w:rsidRPr="00263011">
        <w:t xml:space="preserve"> </w:t>
      </w:r>
      <w:r w:rsidR="00B85E6D">
        <w:t>shown for</w:t>
      </w:r>
      <w:r w:rsidR="00B85E6D" w:rsidRPr="00263011">
        <w:t xml:space="preserve"> 1</w:t>
      </w:r>
      <w:r w:rsidR="00B85E6D">
        <w:t xml:space="preserve">1 </w:t>
      </w:r>
      <w:r w:rsidR="00B85E6D" w:rsidRPr="00263011">
        <w:t>subjects.</w:t>
      </w:r>
      <w:bookmarkEnd w:id="4"/>
    </w:p>
    <w:p w14:paraId="725763A9" w14:textId="77777777" w:rsidR="00AD6A21" w:rsidRDefault="00AD6A21" w:rsidP="006F5ABF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/>
      </w:pPr>
    </w:p>
    <w:tbl>
      <w:tblPr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4"/>
        <w:gridCol w:w="969"/>
        <w:gridCol w:w="980"/>
        <w:gridCol w:w="969"/>
        <w:gridCol w:w="980"/>
      </w:tblGrid>
      <w:tr w:rsidR="00AD6A21" w:rsidRPr="00C47415" w14:paraId="632C0D46" w14:textId="77777777" w:rsidTr="00793AF9">
        <w:trPr>
          <w:trHeight w:val="315"/>
          <w:jc w:val="center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87E8319" w14:textId="77777777" w:rsidR="00AD6A21" w:rsidRPr="009D0F09" w:rsidRDefault="00AD6A21" w:rsidP="00793AF9">
            <w:pPr>
              <w:spacing w:before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8782641" w14:textId="77777777" w:rsidR="00AD6A21" w:rsidRPr="009D0F09" w:rsidRDefault="00AD6A21" w:rsidP="00793AF9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>Dice</w:t>
            </w:r>
          </w:p>
        </w:tc>
        <w:tc>
          <w:tcPr>
            <w:tcW w:w="0" w:type="auto"/>
            <w:gridSpan w:val="2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4607316" w14:textId="77777777" w:rsidR="00AD6A21" w:rsidRPr="009D0F09" w:rsidRDefault="00AD6A21" w:rsidP="00793AF9">
            <w:pPr>
              <w:spacing w:before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>VSI</w:t>
            </w:r>
          </w:p>
        </w:tc>
      </w:tr>
      <w:tr w:rsidR="00AD6A21" w:rsidRPr="00C47415" w14:paraId="03BEB461" w14:textId="77777777" w:rsidTr="00793AF9">
        <w:trPr>
          <w:trHeight w:val="315"/>
          <w:jc w:val="center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06210E" w14:textId="77777777" w:rsidR="00AD6A21" w:rsidRPr="009D0F09" w:rsidRDefault="00AD6A21" w:rsidP="00793AF9">
            <w:pPr>
              <w:spacing w:before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>Nuclei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2EDBC6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Dice Los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B1EB8F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BCE Los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A6A25E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Dice Loss</w:t>
            </w:r>
          </w:p>
        </w:tc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AFE3AF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BCE</w:t>
            </w: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Pr="00C47415">
              <w:rPr>
                <w:rFonts w:eastAsia="Times New Roman"/>
                <w:sz w:val="20"/>
                <w:szCs w:val="20"/>
              </w:rPr>
              <w:t>Loss</w:t>
            </w:r>
          </w:p>
        </w:tc>
      </w:tr>
      <w:tr w:rsidR="00AD6A21" w:rsidRPr="00C47415" w14:paraId="40C14600" w14:textId="77777777" w:rsidTr="00793AF9">
        <w:trPr>
          <w:trHeight w:val="315"/>
          <w:jc w:val="center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1A8DD5" w14:textId="77777777" w:rsidR="00AD6A21" w:rsidRPr="009D0F09" w:rsidRDefault="00AD6A21" w:rsidP="00793AF9">
            <w:pPr>
              <w:spacing w:before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>Thalamus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BFFEBF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92</w:t>
            </w:r>
            <w:r w:rsidRPr="004A509B">
              <w:rPr>
                <w:rFonts w:asciiTheme="minorBidi" w:hAnsiTheme="minorBidi" w:cstheme="minorBidi"/>
                <w:color w:val="000000" w:themeColor="text1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9C9B1B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F76414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98</w:t>
            </w:r>
            <w:r w:rsidRPr="004A509B">
              <w:rPr>
                <w:rFonts w:asciiTheme="minorBidi" w:hAnsiTheme="minorBidi" w:cstheme="minorBidi"/>
                <w:color w:val="000000" w:themeColor="text1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C7241D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96</w:t>
            </w:r>
          </w:p>
        </w:tc>
      </w:tr>
      <w:tr w:rsidR="00AD6A21" w:rsidRPr="00C47415" w14:paraId="305926D9" w14:textId="77777777" w:rsidTr="00793AF9">
        <w:trPr>
          <w:trHeight w:val="315"/>
          <w:jc w:val="center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A74331" w14:textId="77777777" w:rsidR="00AD6A21" w:rsidRPr="009D0F09" w:rsidRDefault="00AD6A21" w:rsidP="00793AF9">
            <w:pPr>
              <w:spacing w:before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 xml:space="preserve">Pul 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C99CCC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86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910A77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85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4B2E3B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97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394D5A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96</w:t>
            </w:r>
          </w:p>
        </w:tc>
      </w:tr>
      <w:tr w:rsidR="00AD6A21" w:rsidRPr="00C47415" w14:paraId="625488C1" w14:textId="77777777" w:rsidTr="00793AF9">
        <w:trPr>
          <w:trHeight w:val="315"/>
          <w:jc w:val="center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3432AA" w14:textId="77777777" w:rsidR="00AD6A21" w:rsidRPr="009D0F09" w:rsidRDefault="00AD6A21" w:rsidP="00793AF9">
            <w:pPr>
              <w:spacing w:before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 xml:space="preserve">VLP 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8889CF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78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1BB32D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79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B58B2F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95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A948A3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95</w:t>
            </w:r>
          </w:p>
        </w:tc>
      </w:tr>
      <w:tr w:rsidR="00AD6A21" w:rsidRPr="00C47415" w14:paraId="342D3B68" w14:textId="77777777" w:rsidTr="00793AF9">
        <w:trPr>
          <w:trHeight w:val="315"/>
          <w:jc w:val="center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0F318C" w14:textId="77777777" w:rsidR="00AD6A21" w:rsidRPr="009D0F09" w:rsidRDefault="00AD6A21" w:rsidP="00793AF9">
            <w:pPr>
              <w:spacing w:before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 xml:space="preserve">MD-Pf 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ECB51B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85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ECA034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85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CACB1A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95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DE609C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94</w:t>
            </w:r>
          </w:p>
        </w:tc>
      </w:tr>
      <w:tr w:rsidR="00AD6A21" w:rsidRPr="00C47415" w14:paraId="31EDD270" w14:textId="77777777" w:rsidTr="00793AF9">
        <w:trPr>
          <w:trHeight w:val="315"/>
          <w:jc w:val="center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64CD807" w14:textId="77777777" w:rsidR="00AD6A21" w:rsidRPr="009D0F09" w:rsidRDefault="00AD6A21" w:rsidP="00793AF9">
            <w:pPr>
              <w:spacing w:before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  <w:proofErr w:type="spellStart"/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>VPl</w:t>
            </w:r>
            <w:proofErr w:type="spellEnd"/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D0856D1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64</w:t>
            </w:r>
            <w:r w:rsidRPr="004A509B">
              <w:rPr>
                <w:rFonts w:asciiTheme="minorBidi" w:hAnsiTheme="minorBidi" w:cstheme="minorBidi"/>
                <w:color w:val="000000" w:themeColor="text1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F75457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61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26B3ADE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6BDFF09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89</w:t>
            </w:r>
          </w:p>
        </w:tc>
      </w:tr>
      <w:tr w:rsidR="00AD6A21" w:rsidRPr="00C47415" w14:paraId="4796E969" w14:textId="77777777" w:rsidTr="00793AF9">
        <w:trPr>
          <w:trHeight w:val="315"/>
          <w:jc w:val="center"/>
        </w:trPr>
        <w:tc>
          <w:tcPr>
            <w:tcW w:w="0" w:type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AEE82F" w14:textId="77777777" w:rsidR="00AD6A21" w:rsidRPr="009D0F09" w:rsidRDefault="00AD6A21" w:rsidP="00793AF9">
            <w:pPr>
              <w:spacing w:before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 xml:space="preserve">VA 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0E1037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70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90F036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69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5C267A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3CEE84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93</w:t>
            </w:r>
          </w:p>
        </w:tc>
      </w:tr>
      <w:tr w:rsidR="00AD6A21" w:rsidRPr="00C47415" w14:paraId="7233AB75" w14:textId="77777777" w:rsidTr="00793AF9">
        <w:trPr>
          <w:trHeight w:val="315"/>
          <w:jc w:val="center"/>
        </w:trPr>
        <w:tc>
          <w:tcPr>
            <w:tcW w:w="0" w:type="auto"/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385487A" w14:textId="77777777" w:rsidR="00AD6A21" w:rsidRPr="009D0F09" w:rsidRDefault="00AD6A21" w:rsidP="00793AF9">
            <w:pPr>
              <w:spacing w:before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 xml:space="preserve">AV 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B3A0FF1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76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D825D0D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74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D38A705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87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16C48DA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85</w:t>
            </w:r>
          </w:p>
        </w:tc>
      </w:tr>
      <w:tr w:rsidR="00AD6A21" w:rsidRPr="00C47415" w14:paraId="4F105240" w14:textId="77777777" w:rsidTr="00793AF9">
        <w:trPr>
          <w:trHeight w:val="315"/>
          <w:jc w:val="center"/>
        </w:trPr>
        <w:tc>
          <w:tcPr>
            <w:tcW w:w="0" w:type="auto"/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345A6A8" w14:textId="77777777" w:rsidR="00AD6A21" w:rsidRPr="009D0F09" w:rsidRDefault="00AD6A21" w:rsidP="00793AF9">
            <w:pPr>
              <w:spacing w:before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  <w:proofErr w:type="spellStart"/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>VLa</w:t>
            </w:r>
            <w:proofErr w:type="spellEnd"/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2175E4F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69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589F064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67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7D7F131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024C9582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89</w:t>
            </w:r>
          </w:p>
        </w:tc>
      </w:tr>
      <w:tr w:rsidR="00AD6A21" w:rsidRPr="00C47415" w14:paraId="4954DC5B" w14:textId="77777777" w:rsidTr="00793AF9">
        <w:trPr>
          <w:trHeight w:val="315"/>
          <w:jc w:val="center"/>
        </w:trPr>
        <w:tc>
          <w:tcPr>
            <w:tcW w:w="0" w:type="auto"/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3039AB" w14:textId="77777777" w:rsidR="00AD6A21" w:rsidRPr="009D0F09" w:rsidRDefault="00AD6A21" w:rsidP="00793AF9">
            <w:pPr>
              <w:spacing w:before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 xml:space="preserve">CM 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212C7E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70</w:t>
            </w:r>
            <w:r w:rsidRPr="004A509B">
              <w:rPr>
                <w:rFonts w:asciiTheme="minorBidi" w:hAnsiTheme="minorBidi" w:cstheme="minorBidi"/>
                <w:color w:val="000000" w:themeColor="text1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B4894F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65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0463A2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93</w:t>
            </w:r>
            <w:r w:rsidRPr="004A509B">
              <w:rPr>
                <w:rFonts w:asciiTheme="minorBidi" w:hAnsiTheme="minorBidi" w:cstheme="minorBidi"/>
                <w:color w:val="000000" w:themeColor="text1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6EFFB6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86</w:t>
            </w:r>
          </w:p>
        </w:tc>
      </w:tr>
      <w:tr w:rsidR="00AD6A21" w:rsidRPr="00C47415" w14:paraId="46111C58" w14:textId="77777777" w:rsidTr="00793AF9">
        <w:trPr>
          <w:trHeight w:val="315"/>
          <w:jc w:val="center"/>
        </w:trPr>
        <w:tc>
          <w:tcPr>
            <w:tcW w:w="0" w:type="auto"/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79676FC" w14:textId="77777777" w:rsidR="00AD6A21" w:rsidRPr="009D0F09" w:rsidRDefault="00AD6A21" w:rsidP="00793AF9">
            <w:pPr>
              <w:spacing w:before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 xml:space="preserve">LGN 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25F78EA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70</w:t>
            </w:r>
            <w:r w:rsidRPr="004A509B">
              <w:rPr>
                <w:rFonts w:asciiTheme="minorBidi" w:hAnsiTheme="minorBidi" w:cstheme="minorBidi"/>
                <w:color w:val="000000" w:themeColor="text1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3AE7AE7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66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7ADDE37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90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432A5D8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85</w:t>
            </w:r>
          </w:p>
        </w:tc>
      </w:tr>
      <w:tr w:rsidR="00AD6A21" w:rsidRPr="00C47415" w14:paraId="32156651" w14:textId="77777777" w:rsidTr="00793AF9">
        <w:trPr>
          <w:trHeight w:val="315"/>
          <w:jc w:val="center"/>
        </w:trPr>
        <w:tc>
          <w:tcPr>
            <w:tcW w:w="0" w:type="auto"/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7943BF" w14:textId="77777777" w:rsidR="00AD6A21" w:rsidRPr="009D0F09" w:rsidRDefault="00AD6A21" w:rsidP="00793AF9">
            <w:pPr>
              <w:spacing w:before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 xml:space="preserve">MGN 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28BFD1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70</w:t>
            </w:r>
            <w:r w:rsidRPr="004A509B">
              <w:rPr>
                <w:rFonts w:asciiTheme="minorBidi" w:hAnsiTheme="minorBidi" w:cstheme="minorBidi"/>
                <w:color w:val="000000" w:themeColor="text1"/>
                <w:sz w:val="20"/>
                <w:szCs w:val="20"/>
                <w:vertAlign w:val="superscript"/>
              </w:rPr>
              <w:t>†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538F11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64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A4465B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89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2C0055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81</w:t>
            </w:r>
          </w:p>
        </w:tc>
      </w:tr>
      <w:tr w:rsidR="00AD6A21" w:rsidRPr="00C47415" w14:paraId="74EBACB6" w14:textId="77777777" w:rsidTr="00793AF9">
        <w:trPr>
          <w:trHeight w:val="315"/>
          <w:jc w:val="center"/>
        </w:trPr>
        <w:tc>
          <w:tcPr>
            <w:tcW w:w="0" w:type="auto"/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02F60F" w14:textId="77777777" w:rsidR="00AD6A21" w:rsidRPr="009D0F09" w:rsidRDefault="00AD6A21" w:rsidP="00793AF9">
            <w:pPr>
              <w:spacing w:before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 xml:space="preserve">MTT 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EA685F9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68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6E8A48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63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BBCA6A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88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5131AD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81</w:t>
            </w:r>
          </w:p>
        </w:tc>
      </w:tr>
      <w:tr w:rsidR="00AD6A21" w:rsidRPr="00C47415" w14:paraId="5D5D424C" w14:textId="77777777" w:rsidTr="00793AF9">
        <w:trPr>
          <w:trHeight w:val="315"/>
          <w:jc w:val="center"/>
        </w:trPr>
        <w:tc>
          <w:tcPr>
            <w:tcW w:w="0" w:type="auto"/>
            <w:shd w:val="clear" w:color="auto" w:fill="D9D9D9" w:themeFill="background1" w:themeFillShade="D9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4DAD7E" w14:textId="77777777" w:rsidR="00AD6A21" w:rsidRPr="009D0F09" w:rsidRDefault="00AD6A21" w:rsidP="00793AF9">
            <w:pPr>
              <w:spacing w:before="0" w:line="240" w:lineRule="auto"/>
              <w:jc w:val="left"/>
              <w:rPr>
                <w:rFonts w:eastAsia="Times New Roman"/>
                <w:b/>
                <w:bCs/>
                <w:sz w:val="20"/>
                <w:szCs w:val="20"/>
              </w:rPr>
            </w:pPr>
            <w:r w:rsidRPr="009D0F09">
              <w:rPr>
                <w:rFonts w:eastAsia="Times New Roman"/>
                <w:b/>
                <w:bCs/>
                <w:sz w:val="20"/>
                <w:szCs w:val="20"/>
              </w:rPr>
              <w:t xml:space="preserve">Hb 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05797E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77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128B85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75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7F68B9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89</w:t>
            </w:r>
          </w:p>
        </w:tc>
        <w:tc>
          <w:tcPr>
            <w:tcW w:w="0" w:type="auto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E16144" w14:textId="77777777" w:rsidR="00AD6A21" w:rsidRPr="00C47415" w:rsidRDefault="00AD6A21" w:rsidP="00793AF9">
            <w:pPr>
              <w:spacing w:before="0" w:line="240" w:lineRule="auto"/>
              <w:jc w:val="center"/>
              <w:rPr>
                <w:rFonts w:eastAsia="Times New Roman"/>
                <w:sz w:val="20"/>
                <w:szCs w:val="20"/>
              </w:rPr>
            </w:pPr>
            <w:r w:rsidRPr="00C47415">
              <w:rPr>
                <w:rFonts w:eastAsia="Times New Roman"/>
                <w:sz w:val="20"/>
                <w:szCs w:val="20"/>
              </w:rPr>
              <w:t>0.88</w:t>
            </w:r>
          </w:p>
        </w:tc>
      </w:tr>
    </w:tbl>
    <w:p w14:paraId="7EFAAFA1" w14:textId="1C384AF4" w:rsidR="007A5FB8" w:rsidRDefault="007A5FB8" w:rsidP="00AD6A21">
      <w:pPr>
        <w:spacing w:before="0" w:line="240" w:lineRule="auto"/>
        <w:ind w:left="720" w:firstLine="720"/>
        <w:jc w:val="left"/>
        <w:rPr>
          <w:rFonts w:asciiTheme="minorBidi" w:hAnsiTheme="minorBidi" w:cstheme="minorBidi"/>
          <w:color w:val="000000"/>
          <w:sz w:val="20"/>
          <w:szCs w:val="20"/>
          <w:shd w:val="clear" w:color="auto" w:fill="FFFFFF"/>
        </w:rPr>
      </w:pPr>
      <w:bookmarkStart w:id="5" w:name="_Hlk26396330"/>
      <w:bookmarkEnd w:id="2"/>
      <w:bookmarkEnd w:id="3"/>
      <w:r>
        <w:rPr>
          <w:rFonts w:asciiTheme="minorBidi" w:hAnsiTheme="minorBidi" w:cstheme="minorBidi"/>
          <w:color w:val="000000" w:themeColor="text1"/>
          <w:sz w:val="20"/>
          <w:szCs w:val="20"/>
          <w:vertAlign w:val="superscript"/>
        </w:rPr>
        <w:t xml:space="preserve">                                       †   </w:t>
      </w:r>
      <w:r>
        <w:rPr>
          <w:rFonts w:asciiTheme="minorBidi" w:hAnsiTheme="minorBidi" w:cstheme="minorBidi"/>
          <w:color w:val="000000"/>
          <w:sz w:val="20"/>
          <w:szCs w:val="20"/>
          <w:shd w:val="clear" w:color="auto" w:fill="FFFFFF"/>
        </w:rPr>
        <w:t>p &lt; 0.05 BCE vs Dice loss function</w:t>
      </w:r>
    </w:p>
    <w:bookmarkEnd w:id="5"/>
    <w:p w14:paraId="5BD6FABB" w14:textId="77777777" w:rsidR="002A43D3" w:rsidRDefault="002A43D3" w:rsidP="00515B04">
      <w:pPr>
        <w:rPr>
          <w:b/>
        </w:rPr>
      </w:pPr>
    </w:p>
    <w:sectPr w:rsidR="002A43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TA1MrQwMzUzMjNQ0lEKTi0uzszPAykwrAUAoXk5ECwAAAA="/>
  </w:docVars>
  <w:rsids>
    <w:rsidRoot w:val="006F5ABF"/>
    <w:rsid w:val="0000567E"/>
    <w:rsid w:val="00027942"/>
    <w:rsid w:val="000F2D04"/>
    <w:rsid w:val="00217507"/>
    <w:rsid w:val="00225B12"/>
    <w:rsid w:val="002329BB"/>
    <w:rsid w:val="002430B6"/>
    <w:rsid w:val="00275233"/>
    <w:rsid w:val="00281613"/>
    <w:rsid w:val="00281A20"/>
    <w:rsid w:val="002A43D3"/>
    <w:rsid w:val="002C4348"/>
    <w:rsid w:val="00376855"/>
    <w:rsid w:val="0042079C"/>
    <w:rsid w:val="004416D8"/>
    <w:rsid w:val="00450FBE"/>
    <w:rsid w:val="00483E28"/>
    <w:rsid w:val="004B1EE5"/>
    <w:rsid w:val="00515B04"/>
    <w:rsid w:val="0055567E"/>
    <w:rsid w:val="00573D59"/>
    <w:rsid w:val="005C509F"/>
    <w:rsid w:val="005C7656"/>
    <w:rsid w:val="005E1182"/>
    <w:rsid w:val="00611C52"/>
    <w:rsid w:val="00615D40"/>
    <w:rsid w:val="00621630"/>
    <w:rsid w:val="00641911"/>
    <w:rsid w:val="006802C8"/>
    <w:rsid w:val="0068295D"/>
    <w:rsid w:val="006F5ABF"/>
    <w:rsid w:val="00701ECF"/>
    <w:rsid w:val="00762B60"/>
    <w:rsid w:val="00774F15"/>
    <w:rsid w:val="00776061"/>
    <w:rsid w:val="007775B6"/>
    <w:rsid w:val="007A5FB8"/>
    <w:rsid w:val="00813785"/>
    <w:rsid w:val="008D6A37"/>
    <w:rsid w:val="009D0E72"/>
    <w:rsid w:val="009D188D"/>
    <w:rsid w:val="009E2473"/>
    <w:rsid w:val="00A037CC"/>
    <w:rsid w:val="00A41A17"/>
    <w:rsid w:val="00A429B5"/>
    <w:rsid w:val="00AD6A21"/>
    <w:rsid w:val="00B5752F"/>
    <w:rsid w:val="00B73C48"/>
    <w:rsid w:val="00B85E6D"/>
    <w:rsid w:val="00BC2AC4"/>
    <w:rsid w:val="00BC37DD"/>
    <w:rsid w:val="00C7783A"/>
    <w:rsid w:val="00DC6806"/>
    <w:rsid w:val="00E10389"/>
    <w:rsid w:val="00E109A4"/>
    <w:rsid w:val="00E248EF"/>
    <w:rsid w:val="00E5185C"/>
    <w:rsid w:val="00F92045"/>
    <w:rsid w:val="00F94FFA"/>
    <w:rsid w:val="00FB2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B589C"/>
  <w15:chartTrackingRefBased/>
  <w15:docId w15:val="{E1B78A17-C72C-4F38-85B9-238E786B3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ABF"/>
    <w:pPr>
      <w:spacing w:before="200" w:after="0" w:line="360" w:lineRule="auto"/>
      <w:jc w:val="both"/>
    </w:pPr>
    <w:rPr>
      <w:rFonts w:ascii="Arial" w:eastAsia="Arial" w:hAnsi="Arial" w:cs="Arial"/>
      <w:sz w:val="24"/>
      <w:szCs w:val="24"/>
      <w:lang w:val="e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2473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473"/>
    <w:rPr>
      <w:rFonts w:ascii="Segoe UI" w:eastAsia="Arial" w:hAnsi="Segoe UI" w:cs="Segoe UI"/>
      <w:sz w:val="18"/>
      <w:szCs w:val="18"/>
      <w:lang w:val="en"/>
    </w:rPr>
  </w:style>
  <w:style w:type="character" w:styleId="PlaceholderText">
    <w:name w:val="Placeholder Text"/>
    <w:basedOn w:val="DefaultParagraphFont"/>
    <w:uiPriority w:val="99"/>
    <w:semiHidden/>
    <w:rsid w:val="0042079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5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5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7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/Users\artinmac\GoogleDrive\RESEARCH\Projects\Thalamus\Documents\Journal%201st%202019\2nd%20Submission\Figure%20Info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sz="1400" b="1"/>
              <a:t>Effect of Initialization</a:t>
            </a:r>
          </a:p>
        </c:rich>
      </c:tx>
      <c:layout>
        <c:manualLayout>
          <c:xMode val="edge"/>
          <c:yMode val="edge"/>
          <c:x val="0.49942743437635101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1"/>
          <c:order val="1"/>
          <c:tx>
            <c:strRef>
              <c:f>'Effect of Initialization'!$I$2</c:f>
              <c:strCache>
                <c:ptCount val="1"/>
                <c:pt idx="0">
                  <c:v>Loss (Initialized Randomly)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yVal>
            <c:numRef>
              <c:f>'Effect of Initialization'!$I$3:$I$302</c:f>
              <c:numCache>
                <c:formatCode>General</c:formatCode>
                <c:ptCount val="300"/>
                <c:pt idx="0">
                  <c:v>1.88961</c:v>
                </c:pt>
                <c:pt idx="1">
                  <c:v>0.49732999999999999</c:v>
                </c:pt>
                <c:pt idx="2">
                  <c:v>0.37123</c:v>
                </c:pt>
                <c:pt idx="3">
                  <c:v>0.32607000000000003</c:v>
                </c:pt>
                <c:pt idx="4">
                  <c:v>0.2979</c:v>
                </c:pt>
                <c:pt idx="5">
                  <c:v>0.28023999999999999</c:v>
                </c:pt>
                <c:pt idx="6">
                  <c:v>0.26566000000000001</c:v>
                </c:pt>
                <c:pt idx="7">
                  <c:v>0.25480999999999998</c:v>
                </c:pt>
                <c:pt idx="8">
                  <c:v>0.24592</c:v>
                </c:pt>
                <c:pt idx="9">
                  <c:v>0.23829</c:v>
                </c:pt>
                <c:pt idx="10">
                  <c:v>0.23305000000000001</c:v>
                </c:pt>
                <c:pt idx="11">
                  <c:v>0.22727</c:v>
                </c:pt>
                <c:pt idx="12">
                  <c:v>0.22175</c:v>
                </c:pt>
                <c:pt idx="13">
                  <c:v>0.21837999999999999</c:v>
                </c:pt>
                <c:pt idx="14">
                  <c:v>0.21293000000000001</c:v>
                </c:pt>
                <c:pt idx="15">
                  <c:v>0.20979999999999999</c:v>
                </c:pt>
                <c:pt idx="16">
                  <c:v>0.20658000000000001</c:v>
                </c:pt>
                <c:pt idx="17">
                  <c:v>0.20383000000000001</c:v>
                </c:pt>
                <c:pt idx="18">
                  <c:v>0.20227999999999999</c:v>
                </c:pt>
                <c:pt idx="19">
                  <c:v>0.1988</c:v>
                </c:pt>
                <c:pt idx="20">
                  <c:v>0.19700000000000001</c:v>
                </c:pt>
                <c:pt idx="21">
                  <c:v>0.19461999999999999</c:v>
                </c:pt>
                <c:pt idx="22">
                  <c:v>0.19148000000000001</c:v>
                </c:pt>
                <c:pt idx="23">
                  <c:v>0.18995000000000001</c:v>
                </c:pt>
                <c:pt idx="24">
                  <c:v>0.18756</c:v>
                </c:pt>
                <c:pt idx="25">
                  <c:v>0.18636</c:v>
                </c:pt>
                <c:pt idx="26">
                  <c:v>0.18496000000000001</c:v>
                </c:pt>
                <c:pt idx="27">
                  <c:v>0.18340999999999999</c:v>
                </c:pt>
                <c:pt idx="28">
                  <c:v>0.18107999999999999</c:v>
                </c:pt>
                <c:pt idx="29">
                  <c:v>0.18071999999999999</c:v>
                </c:pt>
                <c:pt idx="30">
                  <c:v>0.17973</c:v>
                </c:pt>
                <c:pt idx="31">
                  <c:v>0.17732999999999999</c:v>
                </c:pt>
                <c:pt idx="32">
                  <c:v>0.17709</c:v>
                </c:pt>
                <c:pt idx="33">
                  <c:v>0.17508000000000001</c:v>
                </c:pt>
                <c:pt idx="34">
                  <c:v>0.17432</c:v>
                </c:pt>
                <c:pt idx="35">
                  <c:v>0.17332</c:v>
                </c:pt>
                <c:pt idx="36">
                  <c:v>0.17263999999999999</c:v>
                </c:pt>
                <c:pt idx="37">
                  <c:v>0.17186999999999999</c:v>
                </c:pt>
                <c:pt idx="38">
                  <c:v>0.16936000000000001</c:v>
                </c:pt>
                <c:pt idx="39">
                  <c:v>0.16919000000000001</c:v>
                </c:pt>
                <c:pt idx="40">
                  <c:v>0.1694</c:v>
                </c:pt>
                <c:pt idx="41">
                  <c:v>0.16778000000000001</c:v>
                </c:pt>
                <c:pt idx="42">
                  <c:v>0.16646</c:v>
                </c:pt>
                <c:pt idx="43">
                  <c:v>0.16703000000000001</c:v>
                </c:pt>
                <c:pt idx="44">
                  <c:v>0.16633999999999999</c:v>
                </c:pt>
                <c:pt idx="45">
                  <c:v>0.16503999999999999</c:v>
                </c:pt>
                <c:pt idx="46">
                  <c:v>0.16495000000000001</c:v>
                </c:pt>
                <c:pt idx="47">
                  <c:v>0.16322999999999999</c:v>
                </c:pt>
                <c:pt idx="48">
                  <c:v>0.16394</c:v>
                </c:pt>
                <c:pt idx="49">
                  <c:v>0.16269</c:v>
                </c:pt>
                <c:pt idx="50">
                  <c:v>0.16199</c:v>
                </c:pt>
                <c:pt idx="51">
                  <c:v>0.16189999999999999</c:v>
                </c:pt>
                <c:pt idx="52">
                  <c:v>0.16156999999999999</c:v>
                </c:pt>
                <c:pt idx="53">
                  <c:v>0.16109000000000001</c:v>
                </c:pt>
                <c:pt idx="54">
                  <c:v>0.16017000000000001</c:v>
                </c:pt>
                <c:pt idx="55">
                  <c:v>0.15991</c:v>
                </c:pt>
                <c:pt idx="56">
                  <c:v>0.15934999999999999</c:v>
                </c:pt>
                <c:pt idx="57">
                  <c:v>0.15822</c:v>
                </c:pt>
                <c:pt idx="58">
                  <c:v>0.15826999999999999</c:v>
                </c:pt>
                <c:pt idx="59">
                  <c:v>0.15878</c:v>
                </c:pt>
                <c:pt idx="60">
                  <c:v>0.15629999999999999</c:v>
                </c:pt>
                <c:pt idx="61">
                  <c:v>0.15706000000000001</c:v>
                </c:pt>
                <c:pt idx="62">
                  <c:v>0.15668000000000001</c:v>
                </c:pt>
                <c:pt idx="63">
                  <c:v>0.15609999999999999</c:v>
                </c:pt>
                <c:pt idx="64">
                  <c:v>0.15575</c:v>
                </c:pt>
                <c:pt idx="65">
                  <c:v>0.15604000000000001</c:v>
                </c:pt>
                <c:pt idx="66">
                  <c:v>0.15545</c:v>
                </c:pt>
                <c:pt idx="67">
                  <c:v>0.15443999999999999</c:v>
                </c:pt>
                <c:pt idx="68">
                  <c:v>0.15509000000000001</c:v>
                </c:pt>
                <c:pt idx="69">
                  <c:v>0.1542</c:v>
                </c:pt>
                <c:pt idx="70">
                  <c:v>0.15329999999999999</c:v>
                </c:pt>
                <c:pt idx="71">
                  <c:v>0.15298999999999999</c:v>
                </c:pt>
                <c:pt idx="72">
                  <c:v>0.15347</c:v>
                </c:pt>
                <c:pt idx="73">
                  <c:v>0.15318000000000001</c:v>
                </c:pt>
                <c:pt idx="74">
                  <c:v>0.15248999999999999</c:v>
                </c:pt>
                <c:pt idx="75">
                  <c:v>0.15251000000000001</c:v>
                </c:pt>
                <c:pt idx="76">
                  <c:v>0.15185999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AFC-5C42-AB33-2E400277D2A6}"/>
            </c:ext>
          </c:extLst>
        </c:ser>
        <c:ser>
          <c:idx val="3"/>
          <c:order val="3"/>
          <c:tx>
            <c:strRef>
              <c:f>'Effect of Initialization'!$Q$2</c:f>
              <c:strCache>
                <c:ptCount val="1"/>
                <c:pt idx="0">
                  <c:v>Loss (Initialized from 3T)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yVal>
            <c:numRef>
              <c:f>'Effect of Initialization'!$Q$3:$Q$302</c:f>
              <c:numCache>
                <c:formatCode>General</c:formatCode>
                <c:ptCount val="300"/>
                <c:pt idx="0">
                  <c:v>0.33306000000000002</c:v>
                </c:pt>
                <c:pt idx="1">
                  <c:v>0.29749999999999999</c:v>
                </c:pt>
                <c:pt idx="2">
                  <c:v>0.28426000000000001</c:v>
                </c:pt>
                <c:pt idx="3">
                  <c:v>0.27642</c:v>
                </c:pt>
                <c:pt idx="4">
                  <c:v>0.27068999999999999</c:v>
                </c:pt>
                <c:pt idx="5">
                  <c:v>0.26527000000000001</c:v>
                </c:pt>
                <c:pt idx="6">
                  <c:v>0.26204</c:v>
                </c:pt>
                <c:pt idx="7">
                  <c:v>0.25905</c:v>
                </c:pt>
                <c:pt idx="8">
                  <c:v>0.25602999999999998</c:v>
                </c:pt>
                <c:pt idx="9">
                  <c:v>0.25320999999999999</c:v>
                </c:pt>
                <c:pt idx="10">
                  <c:v>0.25091000000000002</c:v>
                </c:pt>
                <c:pt idx="11">
                  <c:v>0.24867</c:v>
                </c:pt>
                <c:pt idx="12">
                  <c:v>0.24629999999999999</c:v>
                </c:pt>
                <c:pt idx="13">
                  <c:v>0.24429999999999999</c:v>
                </c:pt>
                <c:pt idx="14">
                  <c:v>0.24251</c:v>
                </c:pt>
                <c:pt idx="15">
                  <c:v>0.24113999999999999</c:v>
                </c:pt>
                <c:pt idx="16">
                  <c:v>0.23907</c:v>
                </c:pt>
                <c:pt idx="17">
                  <c:v>0.23813000000000001</c:v>
                </c:pt>
                <c:pt idx="18">
                  <c:v>0.23576</c:v>
                </c:pt>
                <c:pt idx="19">
                  <c:v>0.23516000000000001</c:v>
                </c:pt>
                <c:pt idx="20">
                  <c:v>0.23358000000000001</c:v>
                </c:pt>
                <c:pt idx="21">
                  <c:v>0.23386999999999999</c:v>
                </c:pt>
                <c:pt idx="22">
                  <c:v>0.23255000000000001</c:v>
                </c:pt>
                <c:pt idx="23">
                  <c:v>0.23202</c:v>
                </c:pt>
                <c:pt idx="24">
                  <c:v>0.23125000000000001</c:v>
                </c:pt>
                <c:pt idx="25">
                  <c:v>0.23107</c:v>
                </c:pt>
                <c:pt idx="26">
                  <c:v>0.22997000000000001</c:v>
                </c:pt>
                <c:pt idx="27">
                  <c:v>0.22863</c:v>
                </c:pt>
                <c:pt idx="28">
                  <c:v>0.22886000000000001</c:v>
                </c:pt>
                <c:pt idx="29">
                  <c:v>0.2278</c:v>
                </c:pt>
                <c:pt idx="30">
                  <c:v>0.22800999999999999</c:v>
                </c:pt>
                <c:pt idx="31">
                  <c:v>0.22722999999999999</c:v>
                </c:pt>
                <c:pt idx="32">
                  <c:v>0.22636999999999999</c:v>
                </c:pt>
                <c:pt idx="33">
                  <c:v>0.22619</c:v>
                </c:pt>
                <c:pt idx="34">
                  <c:v>0.22511</c:v>
                </c:pt>
                <c:pt idx="35">
                  <c:v>0.22472</c:v>
                </c:pt>
                <c:pt idx="36">
                  <c:v>0.22423000000000001</c:v>
                </c:pt>
                <c:pt idx="37">
                  <c:v>0.22417999999999999</c:v>
                </c:pt>
                <c:pt idx="38">
                  <c:v>0.22287000000000001</c:v>
                </c:pt>
                <c:pt idx="39">
                  <c:v>0.22298000000000001</c:v>
                </c:pt>
                <c:pt idx="40">
                  <c:v>0.22220000000000001</c:v>
                </c:pt>
                <c:pt idx="41">
                  <c:v>0.22212999999999999</c:v>
                </c:pt>
                <c:pt idx="42">
                  <c:v>0.22181000000000001</c:v>
                </c:pt>
                <c:pt idx="43">
                  <c:v>0.22201000000000001</c:v>
                </c:pt>
                <c:pt idx="44">
                  <c:v>0.22139</c:v>
                </c:pt>
                <c:pt idx="45">
                  <c:v>0.22183</c:v>
                </c:pt>
                <c:pt idx="46">
                  <c:v>0.22108</c:v>
                </c:pt>
                <c:pt idx="47">
                  <c:v>0.22078</c:v>
                </c:pt>
                <c:pt idx="48">
                  <c:v>0.22015999999999999</c:v>
                </c:pt>
                <c:pt idx="49">
                  <c:v>0.22031000000000001</c:v>
                </c:pt>
                <c:pt idx="50">
                  <c:v>0.22001999999999999</c:v>
                </c:pt>
                <c:pt idx="51">
                  <c:v>0.21986</c:v>
                </c:pt>
                <c:pt idx="52">
                  <c:v>0.21954000000000001</c:v>
                </c:pt>
                <c:pt idx="53">
                  <c:v>0.21962000000000001</c:v>
                </c:pt>
                <c:pt idx="54">
                  <c:v>0.21936</c:v>
                </c:pt>
                <c:pt idx="55">
                  <c:v>0.21948000000000001</c:v>
                </c:pt>
                <c:pt idx="56">
                  <c:v>0.21878</c:v>
                </c:pt>
                <c:pt idx="57">
                  <c:v>0.21839</c:v>
                </c:pt>
                <c:pt idx="58">
                  <c:v>0.21845000000000001</c:v>
                </c:pt>
                <c:pt idx="59">
                  <c:v>0.21854999999999999</c:v>
                </c:pt>
                <c:pt idx="60">
                  <c:v>0.21812000000000001</c:v>
                </c:pt>
                <c:pt idx="61">
                  <c:v>0.21778</c:v>
                </c:pt>
                <c:pt idx="62">
                  <c:v>0.21768000000000001</c:v>
                </c:pt>
                <c:pt idx="63">
                  <c:v>0.21787000000000001</c:v>
                </c:pt>
                <c:pt idx="64">
                  <c:v>0.21787000000000001</c:v>
                </c:pt>
                <c:pt idx="65">
                  <c:v>0.21714</c:v>
                </c:pt>
                <c:pt idx="66">
                  <c:v>0.2171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AAFC-5C42-AB33-2E400277D2A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49212032"/>
        <c:axId val="1449197056"/>
      </c:scatterChart>
      <c:scatterChart>
        <c:scatterStyle val="smoothMarker"/>
        <c:varyColors val="0"/>
        <c:ser>
          <c:idx val="0"/>
          <c:order val="0"/>
          <c:tx>
            <c:strRef>
              <c:f>'Effect of Initialization'!$H$2</c:f>
              <c:strCache>
                <c:ptCount val="1"/>
                <c:pt idx="0">
                  <c:v>Dice (Initialized Randomly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yVal>
            <c:numRef>
              <c:f>'Effect of Initialization'!$H$3:$H$302</c:f>
              <c:numCache>
                <c:formatCode>General</c:formatCode>
                <c:ptCount val="300"/>
                <c:pt idx="0">
                  <c:v>0.41599999999999998</c:v>
                </c:pt>
                <c:pt idx="1">
                  <c:v>0.67700000000000005</c:v>
                </c:pt>
                <c:pt idx="2">
                  <c:v>0.72499999999999998</c:v>
                </c:pt>
                <c:pt idx="3">
                  <c:v>0.73</c:v>
                </c:pt>
                <c:pt idx="4">
                  <c:v>0.74099999999999999</c:v>
                </c:pt>
                <c:pt idx="5">
                  <c:v>0.74199999999999999</c:v>
                </c:pt>
                <c:pt idx="6">
                  <c:v>0.745</c:v>
                </c:pt>
                <c:pt idx="7">
                  <c:v>0.73899999999999999</c:v>
                </c:pt>
                <c:pt idx="8">
                  <c:v>0.73699999999999999</c:v>
                </c:pt>
                <c:pt idx="9">
                  <c:v>0.74099999999999999</c:v>
                </c:pt>
                <c:pt idx="10">
                  <c:v>0.73799999999999999</c:v>
                </c:pt>
                <c:pt idx="11">
                  <c:v>0.73699999999999999</c:v>
                </c:pt>
                <c:pt idx="12">
                  <c:v>0.74399999999999999</c:v>
                </c:pt>
                <c:pt idx="13">
                  <c:v>0.74299999999999999</c:v>
                </c:pt>
                <c:pt idx="14">
                  <c:v>0.74299999999999999</c:v>
                </c:pt>
                <c:pt idx="15">
                  <c:v>0.73899999999999999</c:v>
                </c:pt>
                <c:pt idx="16">
                  <c:v>0.745</c:v>
                </c:pt>
                <c:pt idx="17">
                  <c:v>0.73799999999999999</c:v>
                </c:pt>
                <c:pt idx="18">
                  <c:v>0.74099999999999999</c:v>
                </c:pt>
                <c:pt idx="19">
                  <c:v>0.74199999999999999</c:v>
                </c:pt>
                <c:pt idx="20">
                  <c:v>0.73599999999999999</c:v>
                </c:pt>
                <c:pt idx="21">
                  <c:v>0.73899999999999999</c:v>
                </c:pt>
                <c:pt idx="22">
                  <c:v>0.73799999999999999</c:v>
                </c:pt>
                <c:pt idx="23">
                  <c:v>0.73399999999999999</c:v>
                </c:pt>
                <c:pt idx="24">
                  <c:v>0.74399999999999999</c:v>
                </c:pt>
                <c:pt idx="25">
                  <c:v>0.73599999999999999</c:v>
                </c:pt>
                <c:pt idx="26">
                  <c:v>0.745</c:v>
                </c:pt>
                <c:pt idx="27">
                  <c:v>0.746</c:v>
                </c:pt>
                <c:pt idx="28">
                  <c:v>0.73799999999999999</c:v>
                </c:pt>
                <c:pt idx="29">
                  <c:v>0.74</c:v>
                </c:pt>
                <c:pt idx="30">
                  <c:v>0.73399999999999999</c:v>
                </c:pt>
                <c:pt idx="31">
                  <c:v>0.73799999999999999</c:v>
                </c:pt>
                <c:pt idx="32">
                  <c:v>0.74399999999999999</c:v>
                </c:pt>
                <c:pt idx="33">
                  <c:v>0.74399999999999999</c:v>
                </c:pt>
                <c:pt idx="34">
                  <c:v>0.74099999999999999</c:v>
                </c:pt>
                <c:pt idx="35">
                  <c:v>0.746</c:v>
                </c:pt>
                <c:pt idx="36">
                  <c:v>0.73599999999999999</c:v>
                </c:pt>
                <c:pt idx="37">
                  <c:v>0.74099999999999999</c:v>
                </c:pt>
                <c:pt idx="38">
                  <c:v>0.73799999999999999</c:v>
                </c:pt>
                <c:pt idx="39">
                  <c:v>0.745</c:v>
                </c:pt>
                <c:pt idx="40">
                  <c:v>0.74099999999999999</c:v>
                </c:pt>
                <c:pt idx="41">
                  <c:v>0.74099999999999999</c:v>
                </c:pt>
                <c:pt idx="42">
                  <c:v>0.73899999999999999</c:v>
                </c:pt>
                <c:pt idx="43">
                  <c:v>0.745</c:v>
                </c:pt>
                <c:pt idx="44">
                  <c:v>0.74199999999999999</c:v>
                </c:pt>
                <c:pt idx="45">
                  <c:v>0.74299999999999999</c:v>
                </c:pt>
                <c:pt idx="46">
                  <c:v>0.748</c:v>
                </c:pt>
                <c:pt idx="47">
                  <c:v>0.74299999999999999</c:v>
                </c:pt>
                <c:pt idx="48">
                  <c:v>0.73699999999999999</c:v>
                </c:pt>
                <c:pt idx="49">
                  <c:v>0.74399999999999999</c:v>
                </c:pt>
                <c:pt idx="50">
                  <c:v>0.73599999999999999</c:v>
                </c:pt>
                <c:pt idx="51">
                  <c:v>0.73899999999999999</c:v>
                </c:pt>
                <c:pt idx="52">
                  <c:v>0.73599999999999999</c:v>
                </c:pt>
                <c:pt idx="53">
                  <c:v>0.74199999999999999</c:v>
                </c:pt>
                <c:pt idx="54">
                  <c:v>0.72399999999999998</c:v>
                </c:pt>
                <c:pt idx="55">
                  <c:v>0.74199999999999999</c:v>
                </c:pt>
                <c:pt idx="56">
                  <c:v>0.74199999999999999</c:v>
                </c:pt>
                <c:pt idx="57">
                  <c:v>0.73299999999999998</c:v>
                </c:pt>
                <c:pt idx="58">
                  <c:v>0.73199999999999998</c:v>
                </c:pt>
                <c:pt idx="59">
                  <c:v>0.74199999999999999</c:v>
                </c:pt>
                <c:pt idx="60">
                  <c:v>0.73699999999999999</c:v>
                </c:pt>
                <c:pt idx="61">
                  <c:v>0.74399999999999999</c:v>
                </c:pt>
                <c:pt idx="62">
                  <c:v>0.73499999999999999</c:v>
                </c:pt>
                <c:pt idx="63">
                  <c:v>0.74299999999999999</c:v>
                </c:pt>
                <c:pt idx="64">
                  <c:v>0.73899999999999999</c:v>
                </c:pt>
                <c:pt idx="65">
                  <c:v>0.74399999999999999</c:v>
                </c:pt>
                <c:pt idx="66">
                  <c:v>0.74399999999999999</c:v>
                </c:pt>
                <c:pt idx="67">
                  <c:v>0.74099999999999999</c:v>
                </c:pt>
                <c:pt idx="68">
                  <c:v>0.74299999999999999</c:v>
                </c:pt>
                <c:pt idx="69">
                  <c:v>0.74099999999999999</c:v>
                </c:pt>
                <c:pt idx="70">
                  <c:v>0.74099999999999999</c:v>
                </c:pt>
                <c:pt idx="71">
                  <c:v>0.747</c:v>
                </c:pt>
                <c:pt idx="72">
                  <c:v>0.74199999999999999</c:v>
                </c:pt>
                <c:pt idx="73">
                  <c:v>0.73899999999999999</c:v>
                </c:pt>
                <c:pt idx="74">
                  <c:v>0.73099999999999998</c:v>
                </c:pt>
                <c:pt idx="75">
                  <c:v>0.74299999999999999</c:v>
                </c:pt>
                <c:pt idx="76">
                  <c:v>0.73599999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AAFC-5C42-AB33-2E400277D2A6}"/>
            </c:ext>
          </c:extLst>
        </c:ser>
        <c:ser>
          <c:idx val="2"/>
          <c:order val="2"/>
          <c:tx>
            <c:strRef>
              <c:f>'Effect of Initialization'!$P$2</c:f>
              <c:strCache>
                <c:ptCount val="1"/>
                <c:pt idx="0">
                  <c:v>Dice (Initialized from 3T)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yVal>
            <c:numRef>
              <c:f>'Effect of Initialization'!$P$3:$P$302</c:f>
              <c:numCache>
                <c:formatCode>General</c:formatCode>
                <c:ptCount val="300"/>
                <c:pt idx="0">
                  <c:v>0.752</c:v>
                </c:pt>
                <c:pt idx="1">
                  <c:v>0.754</c:v>
                </c:pt>
                <c:pt idx="2">
                  <c:v>0.755</c:v>
                </c:pt>
                <c:pt idx="3">
                  <c:v>0.75600000000000001</c:v>
                </c:pt>
                <c:pt idx="4">
                  <c:v>0.75700000000000001</c:v>
                </c:pt>
                <c:pt idx="5">
                  <c:v>0.75700000000000001</c:v>
                </c:pt>
                <c:pt idx="6">
                  <c:v>0.75800000000000001</c:v>
                </c:pt>
                <c:pt idx="7">
                  <c:v>0.75800000000000001</c:v>
                </c:pt>
                <c:pt idx="8">
                  <c:v>0.75800000000000001</c:v>
                </c:pt>
                <c:pt idx="9">
                  <c:v>0.75700000000000001</c:v>
                </c:pt>
                <c:pt idx="10">
                  <c:v>0.75900000000000001</c:v>
                </c:pt>
                <c:pt idx="11">
                  <c:v>0.75900000000000001</c:v>
                </c:pt>
                <c:pt idx="12">
                  <c:v>0.75800000000000001</c:v>
                </c:pt>
                <c:pt idx="13">
                  <c:v>0.76</c:v>
                </c:pt>
                <c:pt idx="14">
                  <c:v>0.75800000000000001</c:v>
                </c:pt>
                <c:pt idx="15">
                  <c:v>0.75900000000000001</c:v>
                </c:pt>
                <c:pt idx="16">
                  <c:v>0.75900000000000001</c:v>
                </c:pt>
                <c:pt idx="17">
                  <c:v>0.75900000000000001</c:v>
                </c:pt>
                <c:pt idx="18">
                  <c:v>0.75900000000000001</c:v>
                </c:pt>
                <c:pt idx="19">
                  <c:v>0.76</c:v>
                </c:pt>
                <c:pt idx="20">
                  <c:v>0.76</c:v>
                </c:pt>
                <c:pt idx="21">
                  <c:v>0.76</c:v>
                </c:pt>
                <c:pt idx="22">
                  <c:v>0.76</c:v>
                </c:pt>
                <c:pt idx="23">
                  <c:v>0.76</c:v>
                </c:pt>
                <c:pt idx="24">
                  <c:v>0.76</c:v>
                </c:pt>
                <c:pt idx="25">
                  <c:v>0.76</c:v>
                </c:pt>
                <c:pt idx="26">
                  <c:v>0.76100000000000001</c:v>
                </c:pt>
                <c:pt idx="27">
                  <c:v>0.75900000000000001</c:v>
                </c:pt>
                <c:pt idx="28">
                  <c:v>0.75900000000000001</c:v>
                </c:pt>
                <c:pt idx="29">
                  <c:v>0.75900000000000001</c:v>
                </c:pt>
                <c:pt idx="30">
                  <c:v>0.75800000000000001</c:v>
                </c:pt>
                <c:pt idx="31">
                  <c:v>0.75900000000000001</c:v>
                </c:pt>
                <c:pt idx="32">
                  <c:v>0.75900000000000001</c:v>
                </c:pt>
                <c:pt idx="33">
                  <c:v>0.75900000000000001</c:v>
                </c:pt>
                <c:pt idx="34">
                  <c:v>0.75800000000000001</c:v>
                </c:pt>
                <c:pt idx="35">
                  <c:v>0.75900000000000001</c:v>
                </c:pt>
                <c:pt idx="36">
                  <c:v>0.75900000000000001</c:v>
                </c:pt>
                <c:pt idx="37">
                  <c:v>0.75900000000000001</c:v>
                </c:pt>
                <c:pt idx="38">
                  <c:v>0.75800000000000001</c:v>
                </c:pt>
                <c:pt idx="39">
                  <c:v>0.75800000000000001</c:v>
                </c:pt>
                <c:pt idx="40">
                  <c:v>0.75800000000000001</c:v>
                </c:pt>
                <c:pt idx="41">
                  <c:v>0.75800000000000001</c:v>
                </c:pt>
                <c:pt idx="42">
                  <c:v>0.75800000000000001</c:v>
                </c:pt>
                <c:pt idx="43">
                  <c:v>0.75800000000000001</c:v>
                </c:pt>
                <c:pt idx="44">
                  <c:v>0.75700000000000001</c:v>
                </c:pt>
                <c:pt idx="45">
                  <c:v>0.75800000000000001</c:v>
                </c:pt>
                <c:pt idx="46">
                  <c:v>0.75800000000000001</c:v>
                </c:pt>
                <c:pt idx="47">
                  <c:v>0.75700000000000001</c:v>
                </c:pt>
                <c:pt idx="48">
                  <c:v>0.75800000000000001</c:v>
                </c:pt>
                <c:pt idx="49">
                  <c:v>0.75800000000000001</c:v>
                </c:pt>
                <c:pt idx="50">
                  <c:v>0.75800000000000001</c:v>
                </c:pt>
                <c:pt idx="51">
                  <c:v>0.75800000000000001</c:v>
                </c:pt>
                <c:pt idx="52">
                  <c:v>0.75700000000000001</c:v>
                </c:pt>
                <c:pt idx="53">
                  <c:v>0.75800000000000001</c:v>
                </c:pt>
                <c:pt idx="54">
                  <c:v>0.75800000000000001</c:v>
                </c:pt>
                <c:pt idx="55">
                  <c:v>0.75800000000000001</c:v>
                </c:pt>
                <c:pt idx="56">
                  <c:v>0.75800000000000001</c:v>
                </c:pt>
                <c:pt idx="57">
                  <c:v>0.75800000000000001</c:v>
                </c:pt>
                <c:pt idx="58">
                  <c:v>0.75800000000000001</c:v>
                </c:pt>
                <c:pt idx="59">
                  <c:v>0.75800000000000001</c:v>
                </c:pt>
                <c:pt idx="60">
                  <c:v>0.75800000000000001</c:v>
                </c:pt>
                <c:pt idx="61">
                  <c:v>0.75800000000000001</c:v>
                </c:pt>
                <c:pt idx="62">
                  <c:v>0.75800000000000001</c:v>
                </c:pt>
                <c:pt idx="63">
                  <c:v>0.75800000000000001</c:v>
                </c:pt>
                <c:pt idx="64">
                  <c:v>0.75800000000000001</c:v>
                </c:pt>
                <c:pt idx="65">
                  <c:v>0.75800000000000001</c:v>
                </c:pt>
                <c:pt idx="66">
                  <c:v>0.75700000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AAFC-5C42-AB33-2E400277D2A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49208288"/>
        <c:axId val="1449202464"/>
      </c:scatterChart>
      <c:valAx>
        <c:axId val="1449197056"/>
        <c:scaling>
          <c:orientation val="minMax"/>
          <c:max val="2"/>
          <c:min val="0.1"/>
        </c:scaling>
        <c:delete val="0"/>
        <c:axPos val="r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400"/>
                  <a:t>Dice</a:t>
                </a:r>
              </a:p>
            </c:rich>
          </c:tx>
          <c:layout>
            <c:manualLayout>
              <c:xMode val="edge"/>
              <c:yMode val="edge"/>
              <c:x val="0.32581695398387883"/>
              <c:y val="0.4144158784885617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4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449212032"/>
        <c:crosses val="max"/>
        <c:crossBetween val="midCat"/>
      </c:valAx>
      <c:valAx>
        <c:axId val="1449212032"/>
        <c:scaling>
          <c:orientation val="minMax"/>
          <c:max val="8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400"/>
                  <a:t>Epoch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4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449197056"/>
        <c:crosses val="autoZero"/>
        <c:crossBetween val="midCat"/>
      </c:valAx>
      <c:valAx>
        <c:axId val="1449202464"/>
        <c:scaling>
          <c:orientation val="minMax"/>
          <c:max val="0.85000000000000009"/>
          <c:min val="0.1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r>
                  <a:rPr lang="en-US" sz="1400"/>
                  <a:t>Loss</a:t>
                </a:r>
              </a:p>
            </c:rich>
          </c:tx>
          <c:layout>
            <c:manualLayout>
              <c:xMode val="edge"/>
              <c:yMode val="edge"/>
              <c:x val="0.94736842105263153"/>
              <c:y val="0.3860735218748544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400" b="0" i="0" u="none" strike="noStrike" kern="1200" baseline="0">
                  <a:solidFill>
                    <a:schemeClr val="tx1"/>
                  </a:solidFill>
                  <a:latin typeface="Arial" panose="020B0604020202020204" pitchFamily="34" charset="0"/>
                  <a:ea typeface="+mn-ea"/>
                  <a:cs typeface="Arial" panose="020B0604020202020204" pitchFamily="34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1449208288"/>
        <c:crosses val="autoZero"/>
        <c:crossBetween val="midCat"/>
      </c:valAx>
      <c:valAx>
        <c:axId val="1449208288"/>
        <c:scaling>
          <c:orientation val="minMax"/>
        </c:scaling>
        <c:delete val="1"/>
        <c:axPos val="t"/>
        <c:majorTickMark val="out"/>
        <c:minorTickMark val="none"/>
        <c:tickLblPos val="nextTo"/>
        <c:crossAx val="1449202464"/>
        <c:crosses val="max"/>
        <c:crossBetween val="midCat"/>
      </c:valAx>
      <c:spPr>
        <a:noFill/>
        <a:ln>
          <a:noFill/>
        </a:ln>
        <a:effectLst/>
      </c:spPr>
    </c:plotArea>
    <c:legend>
      <c:legendPos val="l"/>
      <c:layout>
        <c:manualLayout>
          <c:xMode val="edge"/>
          <c:yMode val="edge"/>
          <c:x val="0"/>
          <c:y val="0.38106844336765594"/>
          <c:w val="0.31095465368246716"/>
          <c:h val="0.2534005992261698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/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>
          <a:solidFill>
            <a:schemeClr val="tx1"/>
          </a:solidFill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in majdi</dc:creator>
  <cp:keywords/>
  <dc:description/>
  <cp:lastModifiedBy>Majdi, Artin - (mohammadsmajdi)</cp:lastModifiedBy>
  <cp:revision>13</cp:revision>
  <dcterms:created xsi:type="dcterms:W3CDTF">2019-12-07T21:35:00Z</dcterms:created>
  <dcterms:modified xsi:type="dcterms:W3CDTF">2020-05-19T02:15:00Z</dcterms:modified>
</cp:coreProperties>
</file>